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กับ ครูปรเมษฐ ศรีกำเนิด นะครับ วันนี้สืบเนื่องจากชั่วโมงที่แล้วที่เราได้เรียนเรื่องแยกข้อเท็จจริง ข้อคิดเห็นนะครับ เราก็จะมาพูดแสดงความรู้ความเข้าใจจากเรื่องที่ฟังและดูกันนะครับ วันนี้คุณครูคณิตา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 ก่อนที่จะเรียนนะครับ ต้องมีสมาธินะครับ ตั้งใจเรียนแล้วจะเรียนคาบนี้ได้อย่างมีความสุขนะครับ 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 จากการเรียนคาบนี้ครับ</w:t>
      </w:r>
    </w:p>
    <w:p>
      <w:pPr>
        <w:pStyle w:val="BodyText"/>
      </w:pPr>
      <w:r>
        <w:t xml:space="preserve">(คุณครูคณิตา) ค่ะ 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ก็คือ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 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 ก็ได้ค่ะ</w:t>
      </w:r>
    </w:p>
    <w:p>
      <w:pPr>
        <w:pStyle w:val="BodyText"/>
      </w:pPr>
      <w:r>
        <w:t xml:space="preserve">(คุณครูปรเมษฐ) เป็นสื่อที่เป็นสื่อโซเชียลสาธารณะที่เด็ก ๆ นี่จะเห็นกันอยู่ในชีวิตประจำวันใช่ไหมครับ ครูคณิตา</w:t>
      </w:r>
    </w:p>
    <w:p>
      <w:pPr>
        <w:pStyle w:val="BodyText"/>
      </w:pPr>
      <w:r>
        <w:t xml:space="preserve">(คุณครูคณิตา) ใช่แล้วค่ะ แต่ เอ๊ะขอแก้ไขนิดหนึ่งนะคะ หนังสือพิมพ์เราไม่ได้เป็นสื่อโซเชี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 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ครับ หลายคนนะ 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ดีกว่ากัน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ว่าพวกอิเล็กทรอนิกส์ต่าง ๆ นี่ก็อาจจะเกิดผลเสียต่อสายตา แต่เขาก็มีจุดเด่นนะคะ ก็คือสามารถที่จะอัปเดตข่าวสารได้อย่างรวดเร็วค่ะ</w:t>
      </w:r>
    </w:p>
    <w:p>
      <w:pPr>
        <w:pStyle w:val="BodyText"/>
      </w:pPr>
      <w:r>
        <w:t xml:space="preserve">(คุณครูปรเมษฐ) ระหว่างข่าวสารและช่องทางการรับข้อมูลข่าวสารนะครับ เราไปดูกันต่อดีกว่านะครับ ครูมีคำถามให้นักเรียนคนที่มีชื่อ ร.มีชื่อ ร. เรือ มากที่สุดลุกขึ้นยืนครับ เตรียมตัวตอบคำถามนะครับ การฟังและดูข่าวมีประโยชน์อย่างไรคนที่มีชื่อ ร. เรือมากที่สุด ตอบคำ ให้เวบลาคิด 1, 2, 3 ตอบกับคุณครูปลายทาง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 ตอบคุณครูได้ไหมคะ ว่า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 มาถึงไหมครับ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 คุณครูนี่จะได้ยินเสียงของนักเรียนแน่นอนค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 เรานี่เป็นเด็กที่รู้ทันข่าวสารต่าง ๆ ในต่างประเทศได้ค่ะ</w:t>
      </w:r>
    </w:p>
    <w:p>
      <w:pPr>
        <w:pStyle w:val="BodyText"/>
      </w:pPr>
      <w:r>
        <w:t xml:space="preserve">(คุณครูปรเมษฐ)ครูคณิตาตอบคำตอบได้เฉียบคมมากครับ เด็ก ๆ นี่อึ้งทึ่งกันไปเลยทีเดียวนะครับ อีกข้อครับ 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ม่ เพราะเหตุใดที่นำมาเสอนนี่เชื่อถือได้หรือไม่ นำประเด็นจากข้อเท็จจริงที่เราเรียนจากเมื่อวานมาร่วมวิเคราะห์ด้วยนะครับ ให้เวลาตอบ 1 2 3 ตอบกับคุณครูปลายทางนะครับ คุณครูคณิตาครับ คุณครูคณิตา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ฉะนั้นนี่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กันซึ่งเป็นข่าวที่คุณครูคณิตาได้อ่านและศึกษามา ซึ่งเป็นข่าวที่มีประโยชน์มากครับ เดี๋ยวเราไปฟังครูคณิตาเล่าข่าวกันเลย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 คือ 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ชั่วโมงค่ะ ส่วนเด็กที่อายุต่ำกว่า 1 ขวบค่ะ 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</w:t>
      </w:r>
      <w:r>
        <w:t xml:space="preserve"> </w:t>
      </w:r>
      <w:r>
        <w:t xml:space="preserve">“</w:t>
      </w:r>
      <w:r>
        <w:t xml:space="preserve">อุปกรณ์อิเล็กทรอนิกส์</w:t>
      </w:r>
      <w:r>
        <w:t xml:space="preserve">”</w:t>
      </w:r>
      <w:r>
        <w:t xml:space="preserve"> </w:t>
      </w:r>
      <w:r>
        <w:t xml:space="preserve">คืออะไร 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ทั้งสิ้น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แม่หลายท่านนี่ก็ไม่ได้มีเวลาใช่ไหมคะ 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เล่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เขามีลูกนะครับ แล้วคราวนี้พอลูกเขาร้องมาก ๆ นะครับ อาของครูนี่ก็เอาโทรให้น้องครูไปนี่ ก็ไปเล่นกันปรากฏว่าน้องนี่เงียบไปเลยครับ 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 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 แต่เมื่อกี้ที่คุณครูปรเมษฐพูดใช่ไหมคะ การใช้สื่อในการขณะที่ยังเล็กนี่แล้วก็ใช้เป็นเวลานาน ๆ นี่ ก็ส่งผลเสียนะคะ 1. ค่ะ ส่งผลต่ออารมณ์และจิตใจของผู้ที่ใช้ค่ะ 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 ผมขอย้อนที่คุณครูคณิตาบอกนะครับ ไปที่น้องของครูเหมือนเดิม การที่เห็นเขาเล่นโทรศัพท์นี่ส่งผลให้สมาธิสั้นน อันนี้เป็นเรื่องจริงเพราะจากการสังเกตนี่ไม่สามารถทำอะไรได้นาน ๆ แต่พอจะอยู่กับโทรศัพท์นี่เขาจะอยู่ได้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 อันนี้ผมเห็นด้วย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 ให้ออกไปเล่าให้เพื่อน ๆ ฟัง ให้เวลา 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 จะต้องมีผู้พูดก็จะต้องมีมารยาทในการพูดนะคะ ก็คือพูดไม่ส่งผลเสียต่อผู้อื่นค่ะ หรือว่าเล่าข่าวในส่วนที่เป็นข้อเท็จจริงเท่านั้นนะคะ ได้รับการพิสูจน์ได้นะคะ เราก็จะไม่วอกแวกนะคะ ไม่หันไปคุยกับคนอื่นค่ะ 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ก็จะต้องสามารถฟังและก็สรุปประเด็นจากเพื่อนได้นะครับ เพราะฉะนั้นเมื่อนักเรควรที่จะแสดงความรู้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การปฏิบัติตนอย่างไรรับข่าวหรือเหตุการณ์ที่ได้ดูและได้ยินนะครับ คำถามนี้อาจจะงง ๆ 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ให้นักเรียนเลขที่ 2 ลุกขึ้นยืนตอบคำถามกับคุณครูปลายทางคร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ง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เราจะต้องไต่ตรองให้ดีก่อนค่ะ หรือหากเราติดตามข่าวสารข่าวสารใดข่าวสารหนึ่งนี่ เราก็จะต้องติดตามตั้งแต่ต้นจนจบค่ะ หรือการดูนะคะ 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เพราะว่า การที่เราจะไปให้คนอื่นฟังนี่มันก็ต้องดูตั้งแต่ต้นจนจบ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 นี่นักเรียนทุกคนนี่จะต้องข่าวเหล่านั้นอยู่ตลอดเวลา และสิ่งสำคัญอย่างที่บอกค่ะ ในการที่จะรับรู้ข่าวสารอะไรต่าง ๆ หรือการที่รับข่าวสารเหล่านั้นนี่เราจะต้องมีอะไรคะ ครูปรเมษฐ เราจะต้องมีสติค่ะ 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 เมื่อตนเองสามารถพูด แสดงความคิดเห็นจากเรื่องฟังและดูได้หรือไม่เพราะเหตุใด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คุณครูคณิตาครับ ในระหว่างที่รอนักเรียนตอบ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เบื่อมาก ๆ แล้ว คุณครูปรเมษฐคะตอบได้ไหมคะ ว่าสามารถพูดหรือฟังได้ไหม 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 สำหรับครูนะครับ การที่เราดูหรือฟังนี่ เราจะต้องทำให้ได้นะครับ 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ค่ะ 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ครับ มีกิจกรรมมาให้ทำครับ 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 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 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็ไกระดาษเหลือใช้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มารบกวนหากระดาษค่ะ อาจจะเป็นกระดาษ A4 หรือกระดาษ Reuse นะคะ หรือว่ากระดา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 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 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 นักเรียนหลักการพูดแสดงความรู้ความเข้าใจจากเรื่องที่ฟัง จากการฟังและดูนะครับ ไปดูหลักการกันเลยนะครับ 1. ต้องฟังหรือดูเรื่องนั้น ๆ โดยตลอดตั้งแต่ต้นจนจบคือหลักการข้อที่ 1 จะดูหรือฟังอะไรก็ตามต้องดูตั้งแต่ต้นจนจบ ไม่อย่างนั้นเราจะไม่สามารถถ่ายทอด หรือเล่าให้คนอื่นฟังได้นะครับ 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ข้อคิดนี่เป็นสิ่งสำคัญข้อคิดตามมา ข้อคิดนำไปใช้ในชีวิตประจำวันครับนักเรียน 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ก็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 เราต้องเรียงเหตุการณ์จากต้นมาท้ายนะครับ บางคนนี่พูดสลับไปสลับมา หรือพูดวกวนจะเข้าใจไม่ครับ 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ค่ะ</w:t>
      </w:r>
    </w:p>
    <w:p>
      <w:pPr>
        <w:pStyle w:val="BodyText"/>
      </w:pPr>
      <w:r>
        <w:t xml:space="preserve">(คุณครูปรเมษฐ) ใช่ครับ นักเรียนเป็นหลักการที่นำไปใช้ในชีวิตได้นะครับ ข้อที่ 6 ถ้าเป็นการฟังควรจดสาระสำคัญ มีอยู่คำพูดหนึ่งครับ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 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ครูมีข่าวมาให้ดู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 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ไม่ลุกเดินเพ่นพ่นต้องตั้งใจในห้องเรียนนะครับ จะสร้างความเดือดร้อนให้กับเพื่อนคนอื่น ๆ 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 สวัสดีครับ ผมหมอพรเทพนะครับ หมอกล้วยเป็นผู้ทรงคุณวุฒิในของ สสส. นะครับ เห็นผมถือมาไหมครับ นี่เป็นกล้วยน้ำว้าเต็มลูกนะครับ นี่เป็นกล้วยน้ำหวสารอาหารครบถ้วนเหมือนนมแม่นะครับ ผมกินมา 30 ปีแล้วเพราะว่ามีสารหลายตัวนะครับ ทำให้ยั่งยืนแล้วก็ทำให้กล้ามเนื้อและผิวหนังนี่ เป็นหนุ่มตลอดเวลา เวลาเรากินนี่ตรงนี้มันยังฝากอยู่ผลไม้ที่จะไม่หวานเกินไป กินแล้วมีความสุขมาก เพราะว่ามันจะไปเลี้ยงสมองเลย เราจะอิ่มทันทีและก็ลด ทุกวันเลยก็คือทำจิตใจให้ร่าเริงเบิกบาน ต้องยิ้ม ในยุคของโซเชียลมีเดีย สสส มีส่วนประกอบอะไรบ้าง และใช้สิ่งเหล่านั้น อย่างยิ่งคือสำหรับวัยเด็ก จะทำอย่างไรให้เด็ก 6ส แสนคนในเมืองไทย ำหรับวัยทำงาน เราจะทำอย่างไรให้ทำงาน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บคุณ คุณหมอซึ่งเผยแพร่โดย สำนักงานส่งเสริมสุขภาพครับ เดี๋ยวเราไปทำกิจกรรมกันต่อเลยดีกว่านักเรียนครับ เรามาตอบคำถามกัน จากการชมวีดิทัศน์เมื่อสักครู่นี้นะครับ 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ของ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ด้วยการสุ่มเรียกชื่อไปเยอะแล้ว เพราะฉะนั้น ช่วยกันเป็นการตอบคำถามที่จะนำไปสู่การพูดด้วยนะครับ 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 จากข่าวเมื่อสักครู่ได้ประโยชน์อะไรบ้าง 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เกินขึ้นนะคะ เดี๋ยวคุณครูแพรตัดให้ค่ะ ก็คือ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 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อะไรสักอย่าง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 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 มารยาทในการฟังและการดูค่ะ นักเรียน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 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 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รูก็มีกิจกรรม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 วาดภาพประกอบให้สวยงาม 3. เป็นข้อที่นักเรียนชอบมากเลย คือกำหนดส่งวันถัดไปก็คือการบ้านนนั่นเอแพรชี้แจงคุณครูปลายทางครับ</w:t>
      </w:r>
    </w:p>
    <w:p>
      <w:pPr>
        <w:pStyle w:val="BodyText"/>
      </w:pPr>
      <w:r>
        <w:t xml:space="preserve">(คุณครูคณิตา) ค่ะ 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ชี้แจงใบงานให้นักเรียนเข้าใจ หากนักเรียนมีข้อสงสัย ก็ให้คุณครูนี่อธิบายเพิ่มเติมได้ค่ะ 3. ก็คือในวันถัดไปนะคะ ให้คุณครูเก็บผลงานของนักเรีย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 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 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ให้นักเรียนช่วยกันนะครับ ช่วยกันตอบคำถาม ตอบกับคุณครูปลายทางได้เลยนะครับ 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เก่งมากเล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ร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 หลักการเราเรียนกันไปเรียบร้อยแล้วใช่ไหมคะ คือ 1. ให้ดูตั้งแต่ให้ดู ก็คือให้ดูเรื่องนั้นตั้งแต่ต้น 2. ก็คือจับประเด็นสำคัญให้ได้แล้วเรียงประโยคนะคะ ที่ให้มันสั้นกระชับนะคะ หลังจากนั้นค่ะ พูดออกมาโดยใช้สำนวนของตัวเองและสิ่งที่สำคัญที่สุดค่ะ อย่าลมมารยาทในด้านการพูด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มีความสำคัญอย่างไรการที่เราได้ศึกษานี่ ทั้งคาบเลเลยการพูดแสดงความรู้ความเข้าใจมีความสำคัญอย่างไรครับ นักเรียน ช่วยกันตอบเหมือนเดิมนะครับ ให้เวลาคิดก่อน 5 วินาที แล้วตอบลองตอบคำถามกับคุณครู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คุณครูคณิตาจะพูดให้ค่ะ เดี๋ยวจะช่วยนักเรียนนะคะ 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ค่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 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เอาล่ะค่ะ เรามาดูกันดีกว่าค่ะ ในการพูดแสดงความรู้ความเข้าใจจากเรื่องที่ฟังและดูมีความนี่มีค่ะ เพราะในชีวิตประจำวันนี่ เราจะต้องใช้ทักษะในการด้านการพูดอยู่แล้วค่ะ เราเห็นเราได้ยินหรือว่าเราต้องการที่จะเล่าเหตุการณ์ต่าง ๆ นี่ เราก็จะต้องใช้ทักษะเหล่านี้พูดค่ะ ฉะนั้นนี่ นักเรียนจะพูดนี่ นักเรียนจะต้องคำนึงถึงความสำคัญของด้านการพูดด้วยนะคะ ไม่พูดหยาบ ไม่พูดว่าร้ายต่อผู้อื่นและหากนักเรียนจะเล่าเรื่องอะไรต่าง ๆ นี่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ว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 เพราะมันเป็นผลเสีย ถ้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 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 ซึ่งถ้าเป็นภาษาไทยนี่นะครับ ที่ถูกต้องนะครับ เป็นการเพิ่มความถูกต้องให้กับนักเรียนนะครับ ต่อไปอีกสักข้อจะเป็นไรไปนะครับ นักเรียน นักเรียนจะปฏิบัติตนอย่างไรจึงจะเป็นผู้ที่มีมารยาทที่ดีในการฟังดู พูด ครับ ตอบคำถามครับ ครูจะยังไม่ให้คุณครูคณิตาตอบจะให้นักเรียนตอบก่อนตอบกับคุณครูปลายทางนะครับ ช่วยกันตอบ ช่วยกันวิเคราะห์ครับ คุณครูคณิตา</w:t>
      </w:r>
    </w:p>
    <w:p>
      <w:pPr>
        <w:pStyle w:val="BodyText"/>
      </w:pPr>
      <w:r>
        <w:t xml:space="preserve">(คุณครูคณิตา) ค่ะ 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ภูเก็ตก็มา พัทลุงก็มาเขาเบื่อความคิดเห็นของคุณครูคณิตาแล้วค่ะ ใกล้เคียงเลยเพชรบุรีค่ะ เพชรบุรีก็มา ขัดไม่ได้ค่ะ ความต้องการของเรียกร้องมาหนักมา คุณครูปรเมษฐคะ สรุปในด้านการฟังและการพูดมีอะไรบ้าง คะ</w:t>
      </w:r>
    </w:p>
    <w:p>
      <w:pPr>
        <w:pStyle w:val="BodyText"/>
      </w:pPr>
      <w:r>
        <w:t xml:space="preserve">(คุณครูปรเมษฐ) ครับ การฟัง… สรุปผมต้องเป็นคนตอบให้นักเรียนใช่ไหมครับนี่</w:t>
      </w:r>
    </w:p>
    <w:p>
      <w:pPr>
        <w:pStyle w:val="BodyText"/>
      </w:pPr>
      <w:r>
        <w:t xml:space="preserve">(คุณครูคณิตา) นักเรียนเรียกร้องค่ะ ครูปรเมษฐ การตั้งใจฟังอย่างตั้งใจ เป็นการให้เกียรติผู้ที่พูดนะครับ การดูก็คือต้องดูตั้งแต่ต้นจนจบ สมมุติเราไปดูการนำเสนอผลงานต่าง ๆ 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 จะต้องตั้งใจดูอีกเช่นกัน อย่างเช่นการพูด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 การพูดแสดงความรู้ความเข้าใจนะครับ นักเรียนก็กลับไปทำใบงานแล้วก็ตกแต่งให้สวยงาม แล้วนำมาส่งกับคุณครูวิชาภ ต่อไป บทเรียนครั้งต่อไปเราจะเรียนในเรื่องของนิทานพื้นบ้านนะครับ การพูดแสดงความคิดเห็นเกี่ยวกับนิทานพื้นบ้านสิ่งที่ต้องเตรียมครับ ครูคณิตา</w:t>
      </w:r>
    </w:p>
    <w:p>
      <w:pPr>
        <w:pStyle w:val="BodyText"/>
      </w:pPr>
      <w:r>
        <w:t xml:space="preserve">(คุณครูคณิตา) ค่ะ 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 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 คะนักเรียน อ่านเลยค่ะ ใบความรู้ เรื่อง นิทานพื้นบ้านเรื่อง เรื่องอะไรคะ คุณครูปรเมษฐเรื่องอะไรเอ่ย</w:t>
      </w:r>
    </w:p>
    <w:p>
      <w:pPr>
        <w:pStyle w:val="BodyText"/>
      </w:pPr>
      <w:r>
        <w:t xml:space="preserve">(คุณครูปรเมษฐ) ตา….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 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 www.dltv.ac.th ค่ะ ในรายวิชาภาษาไทย ชั้นประถมศึกษาปีที่ 6 สำหรับ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(มีใบงาน และใบความรู้) ปลา</dc:title>
  <dc:creator/>
  <cp:keywords/>
  <dcterms:created xsi:type="dcterms:W3CDTF">2022-06-06T08:59:24Z</dcterms:created>
  <dcterms:modified xsi:type="dcterms:W3CDTF">2022-06-06T08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4.00 น.</vt:lpwstr>
  </property>
  <property fmtid="{D5CDD505-2E9C-101B-9397-08002B2CF9AE}" pid="3" name="subtitle">
    <vt:lpwstr/>
  </property>
</Properties>
</file>